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41176" w14:textId="77777777" w:rsidR="00F945CB" w:rsidRDefault="00F945CB"/>
    <w:p w14:paraId="38F03BA1" w14:textId="2A8FA7B1" w:rsidR="00F945CB" w:rsidRPr="00F945CB" w:rsidRDefault="00405D8B" w:rsidP="00F945CB">
      <w:pP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__</w:t>
      </w:r>
      <w:r w:rsidR="00F945CB" w:rsidRPr="00F945CB">
        <w:rPr>
          <w:rFonts w:ascii="Times New Roman" w:hAnsi="Times New Roman" w:cs="Times New Roman"/>
          <w:color w:val="000000" w:themeColor="text1"/>
          <w:sz w:val="20"/>
          <w:szCs w:val="20"/>
        </w:rPr>
        <w:t>Pielikums</w:t>
      </w:r>
    </w:p>
    <w:p w14:paraId="732C674D" w14:textId="77777777" w:rsidR="00F945CB" w:rsidRPr="00F945CB" w:rsidRDefault="00F945CB" w:rsidP="00F945CB">
      <w:pP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945CB">
        <w:rPr>
          <w:rFonts w:ascii="Times New Roman" w:hAnsi="Times New Roman" w:cs="Times New Roman"/>
          <w:color w:val="000000" w:themeColor="text1"/>
          <w:sz w:val="20"/>
          <w:szCs w:val="20"/>
        </w:rPr>
        <w:t>Latvijas Zinātnes padomes</w:t>
      </w:r>
    </w:p>
    <w:p w14:paraId="48CDD7C9" w14:textId="2C0E06FA" w:rsidR="00F945CB" w:rsidRDefault="00F945CB" w:rsidP="00F945CB">
      <w:pP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945CB">
        <w:rPr>
          <w:rFonts w:ascii="Times New Roman" w:hAnsi="Times New Roman" w:cs="Times New Roman"/>
          <w:color w:val="000000" w:themeColor="text1"/>
          <w:sz w:val="20"/>
          <w:szCs w:val="20"/>
        </w:rPr>
        <w:t>____________ rīkojumam Nr._________</w:t>
      </w:r>
    </w:p>
    <w:p w14:paraId="312E7DC3" w14:textId="2663C3E9" w:rsidR="00B377AD" w:rsidRPr="00F945CB" w:rsidRDefault="006D1199" w:rsidP="00F945CB">
      <w:pP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6D1199">
        <w:rPr>
          <w:rFonts w:ascii="Times New Roman" w:hAnsi="Times New Roman" w:cs="Times New Roman"/>
          <w:color w:val="000000" w:themeColor="text1"/>
          <w:sz w:val="20"/>
          <w:szCs w:val="20"/>
        </w:rPr>
        <w:t>Saskaņo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6D119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r Izglītības un zinātnes ministriju 2022. gada 12.aprīlī</w:t>
      </w:r>
    </w:p>
    <w:p w14:paraId="7FB230D5" w14:textId="21AEC525" w:rsidR="008D768B" w:rsidRPr="00A75095" w:rsidRDefault="00AD3AEF">
      <w:r w:rsidRPr="00AD3AEF">
        <w:rPr>
          <w:rFonts w:ascii="Times New Roman" w:eastAsia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796EA6E6" wp14:editId="36CFED1E">
            <wp:extent cx="5608320" cy="1122908"/>
            <wp:effectExtent l="0" t="0" r="0" b="127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1229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 xml:space="preserve">pasākums “Pēcdoktorantūras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Zinātnes nozare, apakšnozare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2D352CD" w14:textId="556CFC03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  <w:p w14:paraId="601C5B09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503CE7AD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bookmarkStart w:id="0" w:name="_Hlk101349051"/>
      <w:r w:rsidR="00E92F47" w:rsidRPr="00A75095">
        <w:rPr>
          <w:rFonts w:ascii="Times New Roman" w:hAnsi="Times New Roman" w:cs="Times New Roman"/>
          <w:b/>
        </w:rPr>
        <w:t>Veidlapa 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r w:rsidR="00C85170" w:rsidRPr="00A75095">
        <w:rPr>
          <w:rFonts w:ascii="Times New Roman" w:hAnsi="Times New Roman" w:cs="Times New Roman"/>
          <w:b/>
        </w:rPr>
        <w:t xml:space="preserve">pēcdoktorantūras pētniecības pieteikumu </w:t>
      </w:r>
      <w:r w:rsidR="008D768B" w:rsidRPr="00A75095">
        <w:rPr>
          <w:rFonts w:ascii="Times New Roman" w:hAnsi="Times New Roman" w:cs="Times New Roman"/>
          <w:b/>
        </w:rPr>
        <w:t>īstenošanas progresu vidusposma rezultātu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  <w:bookmarkEnd w:id="0"/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380A298E" w:rsidR="00322ACE" w:rsidRPr="00A75095" w:rsidRDefault="00322ACE" w:rsidP="00C078AB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</w:pPr>
            <w:r w:rsidRPr="00A75095">
              <w:rPr>
                <w:rFonts w:ascii="Times New Roman" w:hAnsi="Times New Roman"/>
                <w:b/>
              </w:rPr>
              <w:t>Pētniecības pieteikuma kopsavilkums: pētniecības pieteikuma mērķis, galvenās darbības/aktivitātes, ilgums, kopējās izmaksas un plā</w:t>
            </w:r>
            <w:r w:rsidR="004B49A7" w:rsidRPr="00A75095">
              <w:rPr>
                <w:rFonts w:ascii="Times New Roman" w:hAnsi="Times New Roman"/>
                <w:b/>
              </w:rPr>
              <w:t>notie rezultāti</w:t>
            </w:r>
            <w:r w:rsidRPr="00A75095">
              <w:rPr>
                <w:rFonts w:ascii="Times New Roman" w:hAnsi="Times New Roman"/>
                <w:b/>
              </w:rPr>
              <w:t>. Pētniecības pieteikuma mērķa sasniegšanas progress, galveno darbību īstenošanas progress un sasniegtie rezultāti.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A96B22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3D40C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EC195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6951E2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1B1DE0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F9FD76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216BBD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36AB906" w14:textId="77777777" w:rsidR="00707E32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color w:val="000000"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707E32" w:rsidRPr="00A75095">
              <w:rPr>
                <w:rFonts w:ascii="Times New Roman" w:hAnsi="Times New Roman"/>
                <w:b/>
              </w:rPr>
              <w:t>Pētniecības pieteikuma mērķu skaidrība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>v</w:t>
            </w:r>
            <w:r w:rsidR="00707E32" w:rsidRPr="00A75095">
              <w:rPr>
                <w:rFonts w:ascii="Times New Roman" w:hAnsi="Times New Roman"/>
                <w:color w:val="000000"/>
              </w:rPr>
              <w:t>ai pētniecības pieteikuma īstenošanas gaita ir vērsta uz pieteikumā plānoto mērķu un rezultātu sasniegšanu</w:t>
            </w:r>
          </w:p>
          <w:p w14:paraId="60491A6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4CF39432" w:rsidR="009956CC" w:rsidRDefault="009956CC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37891243" w14:textId="208E74DA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142580E0" w14:textId="7DCDD542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5C7B348B" w14:textId="7D9BA42A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56F5E022" w14:textId="31A46260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0A5ED78B" w14:textId="737F9ABA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015FCA5C" w14:textId="52E2D767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636E7C29" w14:textId="209E0BDC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6A39BE07" w14:textId="443BFAD8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4C130450" w14:textId="109954B8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6553E0A5" w14:textId="5DDE16EC" w:rsid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44D37604" w14:textId="77777777" w:rsidR="00B377AD" w:rsidRPr="00B377AD" w:rsidRDefault="00B377AD" w:rsidP="00B377AD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  <w:tr w:rsidR="00707E32" w:rsidRPr="000212EA" w14:paraId="655A745E" w14:textId="77777777" w:rsidTr="007A1891">
        <w:trPr>
          <w:trHeight w:val="4810"/>
        </w:trPr>
        <w:tc>
          <w:tcPr>
            <w:tcW w:w="8926" w:type="dxa"/>
            <w:shd w:val="clear" w:color="auto" w:fill="auto"/>
            <w:vAlign w:val="center"/>
          </w:tcPr>
          <w:p w14:paraId="63753267" w14:textId="24718F7C" w:rsidR="00782C62" w:rsidRPr="000212EA" w:rsidRDefault="00782C62" w:rsidP="009956CC">
            <w:pPr>
              <w:ind w:right="34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5A9C22E" w14:textId="77777777" w:rsidR="00BD73B0" w:rsidRPr="000212EA" w:rsidRDefault="00BD73B0" w:rsidP="00BD73B0">
            <w:pPr>
              <w:pStyle w:val="Default"/>
              <w:ind w:left="42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A34B388" w14:textId="1139DE14" w:rsidR="00BD73B0" w:rsidRPr="000212EA" w:rsidRDefault="00BD73B0" w:rsidP="00BD73B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  <w:r w:rsidRPr="000212EA"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  <w:t>1.tabula</w:t>
            </w:r>
          </w:p>
          <w:tbl>
            <w:tblPr>
              <w:tblW w:w="853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1828"/>
              <w:gridCol w:w="708"/>
              <w:gridCol w:w="709"/>
              <w:gridCol w:w="873"/>
              <w:gridCol w:w="850"/>
              <w:gridCol w:w="851"/>
              <w:gridCol w:w="870"/>
              <w:gridCol w:w="1292"/>
            </w:tblGrid>
            <w:tr w:rsidR="00216A73" w:rsidRPr="00216A73" w14:paraId="1CD17947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14708E7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981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D165541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Iznākuma rādītāji </w:t>
                  </w:r>
                  <w:r w:rsidRPr="00216A73">
                    <w:rPr>
                      <w:rFonts w:ascii="Times New Roman" w:eastAsia="Times New Roman" w:hAnsi="Times New Roman" w:cs="Times New Roman"/>
                      <w:bCs/>
                      <w:i/>
                      <w:color w:val="244061"/>
                      <w:lang w:eastAsia="lv-LV"/>
                    </w:rPr>
                    <w:t>(atbilstoši pētniecības pieteikuma 1.6.1. tabulai)</w:t>
                  </w:r>
                </w:p>
              </w:tc>
            </w:tr>
            <w:tr w:rsidR="00216A73" w:rsidRPr="00216A73" w14:paraId="6A94B729" w14:textId="77777777" w:rsidTr="00F945CB">
              <w:trPr>
                <w:trHeight w:val="97"/>
                <w:jc w:val="center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2B266A6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182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BCC50BF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417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842A81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Sākotnējā vērtība</w:t>
                  </w:r>
                </w:p>
              </w:tc>
              <w:tc>
                <w:tcPr>
                  <w:tcW w:w="3444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037928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292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EFD683C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216A73" w:rsidRPr="00216A73" w14:paraId="48535430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6643994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828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4A5C1C86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ABF117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F0D61A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F67838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2DBFA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 Vidus-</w:t>
                  </w:r>
                </w:p>
                <w:p w14:paraId="731EACA1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osma</w:t>
                  </w:r>
                </w:p>
                <w:p w14:paraId="7AD18E73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452DC9E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9E68992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la vērtība</w:t>
                  </w:r>
                </w:p>
              </w:tc>
              <w:tc>
                <w:tcPr>
                  <w:tcW w:w="1292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C38564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</w:tr>
            <w:tr w:rsidR="00216A73" w:rsidRPr="00216A73" w14:paraId="2D18B343" w14:textId="77777777" w:rsidTr="00F945CB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3FD1804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333825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u pētnieku skaits atbalstāmajās vienībās (pilnas slodzes ekvivalents)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A1BBC7D" w14:textId="2CD754DD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51AD76F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C796DE" w14:textId="10BCB407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0F37873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60974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F98BE9D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1D54083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216A73" w:rsidRPr="00216A73" w14:paraId="1024AF4A" w14:textId="77777777" w:rsidTr="00F945CB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27A1EAB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9B6D62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zinātnieku skaits (pilnas slodzes ekvivalents), kuri projekta ietvaros pilnveidojuši kompetenci, ieskaitot karjeras izaugsmes un personāla atjaunotnes procesu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642AEA6" w14:textId="4412A683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32E249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61FC50A" w14:textId="182EFC81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BD6E52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E21DED0" w14:textId="5732F721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46D9CA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C1F1991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1566E374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A6554A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C6DF31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Zinātnisko rakstu skaits, kuru izstrādei un publicēšanai sniegts atbalsts pētniecības pieteikumu ietvaro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13CACB" w14:textId="238B0782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F5796E0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E43F401" w14:textId="4987219F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FF4A20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F8D44F" w14:textId="7FCD86A9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2F5DEDF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D73FABC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216A73" w:rsidRPr="00216A73" w14:paraId="03C44313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7309503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1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DD14C9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Web of Science/Scopus rakstu skait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73EEAF" w14:textId="3BBB83FF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7988165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0A8E705" w14:textId="615069C3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AB370CD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0FB34FA" w14:textId="30D65516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2C1FC2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7CB0D26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2F575CCA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1B4DF0B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2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8187AE5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T.s. ar citēšanas indeksu 50% no nozares vidējā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E2F5192" w14:textId="0A68BB0C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8593896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DCB7B9" w14:textId="06F26E64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80F6F7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D8F5BDC" w14:textId="3F07C3CA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FC409F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1EBF6376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22551041" w14:textId="77777777" w:rsidTr="00F945CB">
              <w:trPr>
                <w:trHeight w:val="87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58F90B1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AEB1F0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produktu un tehnoloģiju skaits, kas ir komercializējami un kuru izstrādei sniegts atbalsts pētniecības pieteikuma ietvaro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BED23A5" w14:textId="605E6477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7D5A84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B06512B" w14:textId="4DEE4F9B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C64C8F1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17DBC29" w14:textId="19824ECE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FA85F69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9613C59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216A73" w:rsidRPr="00216A73" w14:paraId="76FA875C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45D5313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B48C1FC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Privātās investīcijas, kas papildina valsts atbalstu </w:t>
                  </w: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lastRenderedPageBreak/>
                    <w:t>inovācijām vai pētniecības un izstrādes projektie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46E8B1" w14:textId="6EA7E2F2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lastRenderedPageBreak/>
                    <w:t>202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859A9C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2D37BE7" w14:textId="4A70BCE2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6453EBC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98488D7" w14:textId="58784381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C827215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035F382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EUR </w:t>
                  </w:r>
                </w:p>
              </w:tc>
            </w:tr>
            <w:tr w:rsidR="00216A73" w:rsidRPr="00216A73" w14:paraId="26CEDCBB" w14:textId="77777777" w:rsidTr="00F945C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427C80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6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531E59A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64200BC" w14:textId="058730D5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202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D232A8E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7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9243F89" w14:textId="22612505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2</w:t>
                  </w:r>
                  <w:r w:rsidR="00216A73"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EA63C38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A60F4D3" w14:textId="434CB675" w:rsidR="00216A73" w:rsidRPr="00216A73" w:rsidRDefault="001E7EE9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49D439B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375BF0" w14:textId="77777777" w:rsidR="00216A73" w:rsidRPr="00216A73" w:rsidRDefault="00216A73" w:rsidP="0027133A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</w:tbl>
          <w:p w14:paraId="1951F7DA" w14:textId="77777777" w:rsidR="00707E32" w:rsidRDefault="00707E32" w:rsidP="00DC6FC3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8BA123D" w14:textId="5DF894CE" w:rsidR="004375A6" w:rsidRPr="000212EA" w:rsidRDefault="004375A6" w:rsidP="00C0557B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A2F1B8E" w14:textId="77777777" w:rsidR="00C34254" w:rsidRPr="000212EA" w:rsidRDefault="00C34254" w:rsidP="00C34254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C34254" w:rsidRPr="00A75095" w14:paraId="4317CE7A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C40F585" w14:textId="723FFCB1" w:rsidR="00C34254" w:rsidRPr="00A75095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C34254"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Pr="00A75095">
              <w:rPr>
                <w:rFonts w:ascii="Times New Roman" w:hAnsi="Times New Roman"/>
                <w:b/>
              </w:rPr>
              <w:t xml:space="preserve">metodoloģijas atbilstība pieteikuma mērķa un rezultātu sasniegšanai: </w:t>
            </w:r>
            <w:r w:rsidRPr="00A75095">
              <w:rPr>
                <w:rFonts w:ascii="Times New Roman" w:hAnsi="Times New Roman"/>
              </w:rPr>
              <w:t>v</w:t>
            </w:r>
            <w:r w:rsidRPr="00A75095">
              <w:rPr>
                <w:rFonts w:ascii="Times New Roman" w:hAnsi="Times New Roman"/>
                <w:color w:val="000000"/>
              </w:rPr>
              <w:t>ai pētniecības pieteikumā lietotā metodoloģija ir atbilstoša pieteikuma mērķa un gala rezultātu sasniegšanai</w:t>
            </w:r>
          </w:p>
        </w:tc>
      </w:tr>
      <w:tr w:rsidR="00C34254" w:rsidRPr="00A75095" w14:paraId="111F781F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400BA45" w14:textId="77777777" w:rsidR="00E2657F" w:rsidRDefault="00E2657F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AF6A3E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2FA057E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CB19E4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512964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51B5B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589DC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4D48B3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4BEC2C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71D64" w14:textId="369D2453" w:rsidR="009956CC" w:rsidRPr="00E2657F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47D49CFB" w:rsidR="00075D08" w:rsidRPr="00A75095" w:rsidRDefault="00075D08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3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Pr="00A75095">
              <w:rPr>
                <w:rFonts w:ascii="Times New Roman" w:hAnsi="Times New Roman"/>
                <w:color w:val="000000"/>
              </w:rPr>
              <w:t>vai sasniegtie pētniecības rezultāti ir skaidri un nepārprotami, to zinātniskā kvalitāte ir atbilstoša, ņemot vērā sasniegto rezultātu zinātnisko vērtību, novitātes līmeni</w:t>
            </w:r>
          </w:p>
        </w:tc>
      </w:tr>
      <w:tr w:rsidR="00075D08" w:rsidRPr="00A75095" w14:paraId="0D15C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69CA3D94" w14:textId="7F636119" w:rsidR="009956CC" w:rsidRDefault="009956CC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229100A2" w14:textId="2FD206C4" w:rsidR="00B377AD" w:rsidRDefault="00B377AD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275A64B9" w14:textId="51D6C6AD" w:rsidR="00B377AD" w:rsidRDefault="00B377AD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790C0E7" w14:textId="47452087" w:rsidR="00B377AD" w:rsidRDefault="00B377AD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1FDC73D" w14:textId="3FD15417" w:rsidR="00B377AD" w:rsidRDefault="00B377AD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C93C388" w14:textId="77777777" w:rsidR="00B377AD" w:rsidRDefault="00B377AD" w:rsidP="00B377AD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3C2A0A80" w:rsidR="00687AD7" w:rsidRPr="00A75095" w:rsidRDefault="00687AD7" w:rsidP="00EE414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5E198A" w:rsidRPr="00A75095">
              <w:rPr>
                <w:rFonts w:ascii="Times New Roman" w:hAnsi="Times New Roman"/>
                <w:b/>
              </w:rPr>
              <w:t>Sasniegto pētniecības pieteikumu rezultātu sociālā un ekonomiskā ietekme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 xml:space="preserve">vai pētniecības pieteikuma </w:t>
            </w:r>
            <w:r w:rsidR="005E198A" w:rsidRPr="00A75095">
              <w:rPr>
                <w:rFonts w:ascii="Times New Roman" w:hAnsi="Times New Roman"/>
                <w:color w:val="000000"/>
              </w:rPr>
              <w:t xml:space="preserve">rezultāti ir sekmējuši 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pēcdoktoranta, pētniecības pieteikuma </w:t>
            </w:r>
            <w:r w:rsidR="00EE4147">
              <w:rPr>
                <w:rFonts w:ascii="Times New Roman" w:hAnsi="Times New Roman"/>
                <w:color w:val="000000"/>
              </w:rPr>
              <w:t>īstenotāja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7D3E2B">
              <w:rPr>
                <w:rFonts w:ascii="Times New Roman" w:hAnsi="Times New Roman"/>
                <w:color w:val="000000"/>
              </w:rPr>
              <w:t>RIS3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6E6243" w14:textId="77777777" w:rsidR="009956CC" w:rsidRPr="00B377AD" w:rsidRDefault="009956CC" w:rsidP="00B377AD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A75095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35D1BC01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sniegtais pētniecības pieteikuma rezultātu izplatīšanā un zināšanu vai tehnoloģiju pārneses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Pr="00B377AD" w:rsidRDefault="009956CC" w:rsidP="00B377AD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587FC6DA" w:rsidR="000412C1" w:rsidRPr="00A75095" w:rsidRDefault="00BC1BF6" w:rsidP="00FB36A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FB36A7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B43B32" w:rsidRPr="00A75095">
              <w:rPr>
                <w:rFonts w:ascii="Times New Roman" w:hAnsi="Times New Roman"/>
              </w:rPr>
              <w:t>izlietoto resursu efektivitāte, veikto aktivitāšu īstenošanas progress un vadības sistēmas kvalitāte</w:t>
            </w:r>
          </w:p>
        </w:tc>
      </w:tr>
      <w:tr w:rsidR="000412C1" w:rsidRPr="00A75095" w14:paraId="5654AC46" w14:textId="77777777" w:rsidTr="00ED5040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AA47F2C" w14:textId="77777777" w:rsidR="009956CC" w:rsidRPr="00F945CB" w:rsidRDefault="009956CC" w:rsidP="00F945CB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F945CB" w:rsidRDefault="009956CC" w:rsidP="00F945CB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31407517" w14:textId="77777777" w:rsidR="00812E0A" w:rsidRPr="00A75095" w:rsidRDefault="00812E0A" w:rsidP="00473ADD">
      <w:pPr>
        <w:widowControl w:val="0"/>
        <w:spacing w:after="200"/>
        <w:jc w:val="both"/>
      </w:pPr>
    </w:p>
    <w:p w14:paraId="1555E1AB" w14:textId="77777777" w:rsidR="00FB36A7" w:rsidRPr="00A75095" w:rsidRDefault="00FB36A7" w:rsidP="00687AD7">
      <w:pPr>
        <w:pStyle w:val="ListParagraph"/>
        <w:widowControl w:val="0"/>
        <w:spacing w:after="200"/>
        <w:ind w:left="1363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41E32ED8" w14:textId="036CF8F9" w:rsidR="005A7A7E" w:rsidRPr="000560EC" w:rsidRDefault="00816652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5A7A7E" w:rsidRPr="000560EC">
              <w:rPr>
                <w:rFonts w:ascii="Times New Roman" w:hAnsi="Times New Roman"/>
                <w:b/>
              </w:rPr>
              <w:t xml:space="preserve">. tabula. </w:t>
            </w:r>
            <w:r w:rsidR="005A7A7E" w:rsidRPr="00A75095">
              <w:rPr>
                <w:rFonts w:ascii="Times New Roman" w:hAnsi="Times New Roman"/>
                <w:b/>
              </w:rPr>
              <w:t>Pētniecības pieteikuma veikto aktivitāšu īstenošanas progress*:</w:t>
            </w:r>
            <w:r w:rsidR="005A7A7E" w:rsidRPr="00A75095">
              <w:rPr>
                <w:rFonts w:ascii="Times New Roman" w:hAnsi="Times New Roman"/>
              </w:rPr>
              <w:t xml:space="preserve"> aktivitāšu progress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N.p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77777777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16652">
              <w:rPr>
                <w:rFonts w:ascii="Times New Roman" w:hAnsi="Times New Roman"/>
                <w:b/>
              </w:rPr>
              <w:t>darbība (</w:t>
            </w:r>
            <w:r w:rsidRPr="00A75095">
              <w:rPr>
                <w:rFonts w:ascii="Times New Roman" w:hAnsi="Times New Roman"/>
                <w:b/>
              </w:rPr>
              <w:t>aktivitāte</w:t>
            </w:r>
            <w:r w:rsidR="00816652">
              <w:rPr>
                <w:rFonts w:ascii="Times New Roman" w:hAnsi="Times New Roman"/>
                <w:b/>
              </w:rPr>
              <w:t>)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r w:rsidR="005A7A7E" w:rsidRPr="0041062A">
              <w:rPr>
                <w:rFonts w:ascii="Times New Roman" w:hAnsi="Times New Roman"/>
                <w:b/>
                <w:i/>
              </w:rPr>
              <w:t>Research proposal</w:t>
            </w:r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4F5CB58F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Aktivitātes progresa 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50ADD512" w:rsidR="005A7A7E" w:rsidRP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>Informācija par vēl paveicamo pētniecības pieteikuma īstenošanā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6033EEFD" w:rsidR="005A7A7E" w:rsidRPr="000560EC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0560EC">
              <w:rPr>
                <w:rFonts w:ascii="Times New Roman" w:hAnsi="Times New Roman"/>
                <w:b/>
              </w:rPr>
              <w:t>Uz zinātniskās kvalitātes vidusposma brīdi sasniegtais rezultāts</w:t>
            </w:r>
          </w:p>
        </w:tc>
        <w:tc>
          <w:tcPr>
            <w:tcW w:w="1559" w:type="dxa"/>
            <w:vAlign w:val="center"/>
          </w:tcPr>
          <w:p w14:paraId="1579AF38" w14:textId="286C5070" w:rsidR="005A7A7E" w:rsidRPr="000560EC" w:rsidRDefault="006F591B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ētniecības pieteikuma vidusposmā </w:t>
            </w:r>
            <w:r w:rsidR="005A7A7E" w:rsidRPr="000560EC">
              <w:rPr>
                <w:rFonts w:ascii="Times New Roman" w:hAnsi="Times New Roman"/>
                <w:b/>
              </w:rPr>
              <w:t>plānotais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Task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Task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5DBD83FE" w14:textId="77777777" w:rsidR="00473ADD" w:rsidRPr="00A75095" w:rsidRDefault="00473ADD" w:rsidP="00473ADD">
      <w:pPr>
        <w:widowControl w:val="0"/>
        <w:spacing w:after="200"/>
        <w:jc w:val="both"/>
      </w:pPr>
    </w:p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8BDADBF" w14:textId="77777777" w:rsidR="00A02CA0" w:rsidRDefault="00A02CA0" w:rsidP="00473ADD">
      <w:pPr>
        <w:widowControl w:val="0"/>
        <w:spacing w:after="200"/>
        <w:jc w:val="both"/>
      </w:pPr>
    </w:p>
    <w:p w14:paraId="46657D2A" w14:textId="77777777" w:rsidR="001E4CA0" w:rsidRDefault="001E4CA0" w:rsidP="00473ADD">
      <w:pPr>
        <w:widowControl w:val="0"/>
        <w:spacing w:after="200"/>
        <w:jc w:val="both"/>
      </w:pPr>
    </w:p>
    <w:p w14:paraId="3E7F9C1C" w14:textId="77777777" w:rsidR="001E4CA0" w:rsidRDefault="001E4CA0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3"/>
        <w:gridCol w:w="1268"/>
        <w:gridCol w:w="1378"/>
        <w:gridCol w:w="1666"/>
        <w:gridCol w:w="1306"/>
        <w:gridCol w:w="1497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5E200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BCD54" w14:textId="75C7126D" w:rsidR="00434CA9" w:rsidRPr="004F6FA3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4EE94" w14:textId="75E0438F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</w:t>
            </w:r>
            <w:r w:rsidR="006C56A6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mā</w:t>
            </w:r>
          </w:p>
        </w:tc>
      </w:tr>
      <w:tr w:rsidR="00434CA9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434CA9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pēcdoktoranta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5B134CB0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C7E83" w14:textId="2DF294F9" w:rsidR="00434CA9" w:rsidRPr="00A75095" w:rsidRDefault="00434CA9" w:rsidP="00664E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227BE5C" w14:textId="77777777" w:rsidR="0075754F" w:rsidRPr="00A75095" w:rsidRDefault="0075754F" w:rsidP="00687AD7">
      <w:pPr>
        <w:pStyle w:val="ListParagraph"/>
        <w:widowControl w:val="0"/>
        <w:spacing w:after="200"/>
        <w:ind w:left="1363"/>
        <w:jc w:val="both"/>
      </w:pPr>
    </w:p>
    <w:p w14:paraId="1635CBC5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8D700F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5B4CABC7" w14:textId="7CC791F5" w:rsidR="00473ADD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0F37500E" w14:textId="5806D9DD" w:rsidR="00B377AD" w:rsidRDefault="00B377AD" w:rsidP="00687AD7">
      <w:pPr>
        <w:pStyle w:val="ListParagraph"/>
        <w:widowControl w:val="0"/>
        <w:spacing w:after="200"/>
        <w:ind w:left="1363"/>
        <w:jc w:val="both"/>
      </w:pPr>
    </w:p>
    <w:p w14:paraId="19E0D6A5" w14:textId="619725DF" w:rsidR="00B377AD" w:rsidRDefault="00B377AD" w:rsidP="00687AD7">
      <w:pPr>
        <w:pStyle w:val="ListParagraph"/>
        <w:widowControl w:val="0"/>
        <w:spacing w:after="200"/>
        <w:ind w:left="1363"/>
        <w:jc w:val="both"/>
      </w:pPr>
    </w:p>
    <w:p w14:paraId="7E94C31C" w14:textId="77777777" w:rsidR="00B377AD" w:rsidRPr="00A75095" w:rsidRDefault="00B377AD" w:rsidP="00687AD7">
      <w:pPr>
        <w:pStyle w:val="ListParagraph"/>
        <w:widowControl w:val="0"/>
        <w:spacing w:after="200"/>
        <w:ind w:left="1363"/>
        <w:jc w:val="both"/>
      </w:pPr>
    </w:p>
    <w:p w14:paraId="616B2817" w14:textId="77777777" w:rsidR="00473ADD" w:rsidRPr="00A75095" w:rsidRDefault="00473ADD" w:rsidP="00F945CB">
      <w:pPr>
        <w:widowControl w:val="0"/>
        <w:spacing w:after="200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432"/>
        <w:gridCol w:w="1276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lastRenderedPageBreak/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C92B4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4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C92B4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77777777" w:rsidR="00434CA9" w:rsidRPr="00C92B48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s</w:t>
            </w:r>
          </w:p>
        </w:tc>
      </w:tr>
      <w:tr w:rsidR="00434CA9" w:rsidRPr="00A75095" w14:paraId="493FE328" w14:textId="77777777" w:rsidTr="00C92B4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Ārpakalpojumi. Izmaksas par līgumpētījumiem, zināšanām un patentiem, un citiem pakalpojumiem, kas izmantoti vienīgi pētniecības pieteikuma mērķie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5CC229E1" w14:textId="567889B0" w:rsidR="009F1490" w:rsidRDefault="009F1490" w:rsidP="00E97295">
      <w:pPr>
        <w:widowControl w:val="0"/>
        <w:spacing w:after="200"/>
        <w:jc w:val="both"/>
        <w:rPr>
          <w:rFonts w:ascii="Times New Roman" w:hAnsi="Times New Roman" w:cs="Times New Roman"/>
        </w:rPr>
      </w:pPr>
    </w:p>
    <w:p w14:paraId="6946F64F" w14:textId="77777777" w:rsidR="00F945CB" w:rsidRPr="00A75095" w:rsidRDefault="00F945CB" w:rsidP="00E97295">
      <w:pPr>
        <w:widowControl w:val="0"/>
        <w:spacing w:after="200"/>
        <w:jc w:val="both"/>
        <w:rPr>
          <w:rFonts w:ascii="Times New Roman" w:hAnsi="Times New Roman" w:cs="Times New Roman"/>
        </w:rPr>
      </w:pPr>
    </w:p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lastRenderedPageBreak/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047C0485" w14:textId="213FF5A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)</w:t>
      </w:r>
    </w:p>
    <w:p w14:paraId="5D47A98A" w14:textId="2DC04F21" w:rsidR="009956CC" w:rsidRP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color w:val="1F4E79" w:themeColor="accent1" w:themeShade="80"/>
        </w:rPr>
      </w:pPr>
      <w:r>
        <w:rPr>
          <w:rFonts w:ascii="Times New Roman" w:hAnsi="Times New Roman"/>
        </w:rPr>
        <w:t>3)</w:t>
      </w:r>
    </w:p>
    <w:p w14:paraId="1A315BD1" w14:textId="77777777" w:rsidR="00712B9C" w:rsidRPr="009A5FF8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sectPr w:rsidR="00712B9C" w:rsidRPr="009A5FF8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1563D" w14:textId="77777777" w:rsidR="0070210F" w:rsidRDefault="0070210F" w:rsidP="00AE02D9">
      <w:pPr>
        <w:spacing w:after="0" w:line="240" w:lineRule="auto"/>
      </w:pPr>
      <w:r>
        <w:separator/>
      </w:r>
    </w:p>
  </w:endnote>
  <w:endnote w:type="continuationSeparator" w:id="0">
    <w:p w14:paraId="6AB3B154" w14:textId="77777777" w:rsidR="0070210F" w:rsidRDefault="0070210F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15111" w14:textId="77777777" w:rsidR="0070210F" w:rsidRDefault="0070210F" w:rsidP="00AE02D9">
      <w:pPr>
        <w:spacing w:after="0" w:line="240" w:lineRule="auto"/>
      </w:pPr>
      <w:r>
        <w:separator/>
      </w:r>
    </w:p>
  </w:footnote>
  <w:footnote w:type="continuationSeparator" w:id="0">
    <w:p w14:paraId="0142EAC2" w14:textId="77777777" w:rsidR="0070210F" w:rsidRDefault="0070210F" w:rsidP="00AE0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2462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27895">
    <w:abstractNumId w:val="16"/>
  </w:num>
  <w:num w:numId="2" w16cid:durableId="652678201">
    <w:abstractNumId w:val="11"/>
  </w:num>
  <w:num w:numId="3" w16cid:durableId="44911590">
    <w:abstractNumId w:val="6"/>
  </w:num>
  <w:num w:numId="4" w16cid:durableId="1234044540">
    <w:abstractNumId w:val="15"/>
  </w:num>
  <w:num w:numId="5" w16cid:durableId="2029942703">
    <w:abstractNumId w:val="7"/>
  </w:num>
  <w:num w:numId="6" w16cid:durableId="732434417">
    <w:abstractNumId w:val="13"/>
  </w:num>
  <w:num w:numId="7" w16cid:durableId="1961064563">
    <w:abstractNumId w:val="3"/>
  </w:num>
  <w:num w:numId="8" w16cid:durableId="759833035">
    <w:abstractNumId w:val="8"/>
  </w:num>
  <w:num w:numId="9" w16cid:durableId="5444205">
    <w:abstractNumId w:val="12"/>
  </w:num>
  <w:num w:numId="10" w16cid:durableId="1698316144">
    <w:abstractNumId w:val="14"/>
  </w:num>
  <w:num w:numId="11" w16cid:durableId="1037389478">
    <w:abstractNumId w:val="10"/>
  </w:num>
  <w:num w:numId="12" w16cid:durableId="1572692889">
    <w:abstractNumId w:val="4"/>
  </w:num>
  <w:num w:numId="13" w16cid:durableId="696155638">
    <w:abstractNumId w:val="1"/>
  </w:num>
  <w:num w:numId="14" w16cid:durableId="1184318582">
    <w:abstractNumId w:val="0"/>
  </w:num>
  <w:num w:numId="15" w16cid:durableId="1291592687">
    <w:abstractNumId w:val="5"/>
  </w:num>
  <w:num w:numId="16" w16cid:durableId="1575506651">
    <w:abstractNumId w:val="9"/>
  </w:num>
  <w:num w:numId="17" w16cid:durableId="18544958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11F98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B3AD3"/>
    <w:rsid w:val="000C25A1"/>
    <w:rsid w:val="000C7ECC"/>
    <w:rsid w:val="000D1F94"/>
    <w:rsid w:val="000D30FE"/>
    <w:rsid w:val="000D6E92"/>
    <w:rsid w:val="000E00DF"/>
    <w:rsid w:val="000E1000"/>
    <w:rsid w:val="0010323E"/>
    <w:rsid w:val="00115569"/>
    <w:rsid w:val="00130117"/>
    <w:rsid w:val="0014022A"/>
    <w:rsid w:val="00142F80"/>
    <w:rsid w:val="00173901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3DE0"/>
    <w:rsid w:val="001E4CA0"/>
    <w:rsid w:val="001E7EE9"/>
    <w:rsid w:val="00214F98"/>
    <w:rsid w:val="00216A73"/>
    <w:rsid w:val="00233BCD"/>
    <w:rsid w:val="00236F27"/>
    <w:rsid w:val="0024475F"/>
    <w:rsid w:val="00244EBE"/>
    <w:rsid w:val="002556BE"/>
    <w:rsid w:val="002576A3"/>
    <w:rsid w:val="00265489"/>
    <w:rsid w:val="0027133A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D440B"/>
    <w:rsid w:val="002E58DD"/>
    <w:rsid w:val="002E74AD"/>
    <w:rsid w:val="002F2FE9"/>
    <w:rsid w:val="00300042"/>
    <w:rsid w:val="0030720B"/>
    <w:rsid w:val="00313420"/>
    <w:rsid w:val="00315937"/>
    <w:rsid w:val="00322ACE"/>
    <w:rsid w:val="003407CF"/>
    <w:rsid w:val="00360ABB"/>
    <w:rsid w:val="00382396"/>
    <w:rsid w:val="00391A34"/>
    <w:rsid w:val="003A02AD"/>
    <w:rsid w:val="003C7058"/>
    <w:rsid w:val="003D7F35"/>
    <w:rsid w:val="003F116F"/>
    <w:rsid w:val="003F3E03"/>
    <w:rsid w:val="004009FD"/>
    <w:rsid w:val="00403FE1"/>
    <w:rsid w:val="00405D8B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97F17"/>
    <w:rsid w:val="004A0A63"/>
    <w:rsid w:val="004B49A7"/>
    <w:rsid w:val="004C1A93"/>
    <w:rsid w:val="004F6FA3"/>
    <w:rsid w:val="005125B4"/>
    <w:rsid w:val="00513349"/>
    <w:rsid w:val="005230A3"/>
    <w:rsid w:val="00534412"/>
    <w:rsid w:val="0053575B"/>
    <w:rsid w:val="00544E3A"/>
    <w:rsid w:val="00555ACE"/>
    <w:rsid w:val="0059003B"/>
    <w:rsid w:val="00590956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5F5F29"/>
    <w:rsid w:val="00615A44"/>
    <w:rsid w:val="006169DD"/>
    <w:rsid w:val="00616ACB"/>
    <w:rsid w:val="0062376B"/>
    <w:rsid w:val="006276C5"/>
    <w:rsid w:val="00654FBE"/>
    <w:rsid w:val="006567A8"/>
    <w:rsid w:val="00664E5E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D1199"/>
    <w:rsid w:val="006F591B"/>
    <w:rsid w:val="0070210F"/>
    <w:rsid w:val="00707E32"/>
    <w:rsid w:val="00710F7E"/>
    <w:rsid w:val="00712B9C"/>
    <w:rsid w:val="00734561"/>
    <w:rsid w:val="0074010F"/>
    <w:rsid w:val="007407AC"/>
    <w:rsid w:val="0075201A"/>
    <w:rsid w:val="0075754F"/>
    <w:rsid w:val="00760B47"/>
    <w:rsid w:val="0077723C"/>
    <w:rsid w:val="00782C62"/>
    <w:rsid w:val="00783096"/>
    <w:rsid w:val="00784091"/>
    <w:rsid w:val="00785C0D"/>
    <w:rsid w:val="00793A82"/>
    <w:rsid w:val="007A1891"/>
    <w:rsid w:val="007A503F"/>
    <w:rsid w:val="007A6E48"/>
    <w:rsid w:val="007A76D6"/>
    <w:rsid w:val="007B1BD2"/>
    <w:rsid w:val="007B4DC2"/>
    <w:rsid w:val="007C041A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53811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207B"/>
    <w:rsid w:val="009D45D6"/>
    <w:rsid w:val="009E7D67"/>
    <w:rsid w:val="009F1490"/>
    <w:rsid w:val="00A00B06"/>
    <w:rsid w:val="00A02CA0"/>
    <w:rsid w:val="00A12B1F"/>
    <w:rsid w:val="00A218A2"/>
    <w:rsid w:val="00A3228D"/>
    <w:rsid w:val="00A421F5"/>
    <w:rsid w:val="00A44C2F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C049D"/>
    <w:rsid w:val="00AC0F28"/>
    <w:rsid w:val="00AD3AEF"/>
    <w:rsid w:val="00AD448F"/>
    <w:rsid w:val="00AD570F"/>
    <w:rsid w:val="00AE02D9"/>
    <w:rsid w:val="00AE2E80"/>
    <w:rsid w:val="00AE5C78"/>
    <w:rsid w:val="00AF0420"/>
    <w:rsid w:val="00AF07B3"/>
    <w:rsid w:val="00AF3904"/>
    <w:rsid w:val="00B13290"/>
    <w:rsid w:val="00B1790F"/>
    <w:rsid w:val="00B26373"/>
    <w:rsid w:val="00B377AD"/>
    <w:rsid w:val="00B43B32"/>
    <w:rsid w:val="00B6189D"/>
    <w:rsid w:val="00B66CFD"/>
    <w:rsid w:val="00B77D3A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F34D1"/>
    <w:rsid w:val="00CF3698"/>
    <w:rsid w:val="00CF3FA2"/>
    <w:rsid w:val="00D021F5"/>
    <w:rsid w:val="00D13F41"/>
    <w:rsid w:val="00D20963"/>
    <w:rsid w:val="00D20C20"/>
    <w:rsid w:val="00D21253"/>
    <w:rsid w:val="00D337BD"/>
    <w:rsid w:val="00D371CF"/>
    <w:rsid w:val="00D5268C"/>
    <w:rsid w:val="00D528E8"/>
    <w:rsid w:val="00D546E1"/>
    <w:rsid w:val="00D567F0"/>
    <w:rsid w:val="00D60CB7"/>
    <w:rsid w:val="00D611B4"/>
    <w:rsid w:val="00D6415D"/>
    <w:rsid w:val="00D74F77"/>
    <w:rsid w:val="00DA33FE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462"/>
    <w:rsid w:val="00F125EA"/>
    <w:rsid w:val="00F2389A"/>
    <w:rsid w:val="00F35812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5CB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F9109-32C7-41BD-BDD3-0D1964C8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4713</Words>
  <Characters>2687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7</cp:revision>
  <cp:lastPrinted>2022-04-19T13:25:00Z</cp:lastPrinted>
  <dcterms:created xsi:type="dcterms:W3CDTF">2022-04-19T13:23:00Z</dcterms:created>
  <dcterms:modified xsi:type="dcterms:W3CDTF">2022-04-20T09:50:00Z</dcterms:modified>
</cp:coreProperties>
</file>